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70"/>
        <w:gridCol w:w="1402"/>
        <w:gridCol w:w="6396"/>
        <w:gridCol w:w="4780"/>
      </w:tblGrid>
      <w:tr w:rsidR="00185A18" w14:paraId="44EE5161" w14:textId="77777777" w:rsidTr="00236D8C">
        <w:tc>
          <w:tcPr>
            <w:tcW w:w="1555" w:type="dxa"/>
          </w:tcPr>
          <w:p w14:paraId="17BEAC22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512" w:type="dxa"/>
          </w:tcPr>
          <w:p w14:paraId="08DE591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6396" w:type="dxa"/>
          </w:tcPr>
          <w:p w14:paraId="550B83F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4485" w:type="dxa"/>
          </w:tcPr>
          <w:p w14:paraId="35D1992E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185A18" w14:paraId="615854C7" w14:textId="77777777" w:rsidTr="00236D8C">
        <w:tc>
          <w:tcPr>
            <w:tcW w:w="1555" w:type="dxa"/>
          </w:tcPr>
          <w:p w14:paraId="05B4BDA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512" w:type="dxa"/>
          </w:tcPr>
          <w:p w14:paraId="01DC40C1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6396" w:type="dxa"/>
          </w:tcPr>
          <w:p w14:paraId="79ACEF78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noProof/>
                <w:sz w:val="20"/>
                <w:szCs w:val="21"/>
              </w:rPr>
              <w:drawing>
                <wp:inline distT="0" distB="0" distL="0" distR="0" wp14:anchorId="3ECDC4D0" wp14:editId="77042DC9">
                  <wp:extent cx="3920490" cy="678180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6BDA1C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4485" w:type="dxa"/>
          </w:tcPr>
          <w:p w14:paraId="169B5D55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 w:rsidR="00185A18" w14:paraId="5F358A15" w14:textId="77777777" w:rsidTr="00236D8C">
        <w:tc>
          <w:tcPr>
            <w:tcW w:w="1555" w:type="dxa"/>
          </w:tcPr>
          <w:p w14:paraId="14B93A6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512" w:type="dxa"/>
          </w:tcPr>
          <w:p w14:paraId="2102284F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6.3.5</w:t>
            </w:r>
          </w:p>
        </w:tc>
        <w:tc>
          <w:tcPr>
            <w:tcW w:w="6396" w:type="dxa"/>
          </w:tcPr>
          <w:p w14:paraId="6AD11C9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The name of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AddModListSize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nd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ReleaseListSize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re so strange. From my view, I think it should b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AddModList</w:t>
            </w:r>
            <w:del w:id="0" w:author="ZTE(Weiqiang Du)" w:date="2024-03-06T22:54:00Z">
              <w:r>
                <w:delText>Size</w:delText>
              </w:r>
            </w:del>
            <w:r>
              <w:t>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, i.e.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rPr>
                <w:rFonts w:ascii="Calibri" w:hAnsi="Calibri" w:cs="Calibri" w:hint="eastAsia"/>
                <w:sz w:val="20"/>
                <w:szCs w:val="21"/>
              </w:rPr>
              <w:t>size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removed from the IE name, lik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FreqInfoToAddModList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</w:tc>
        <w:tc>
          <w:tcPr>
            <w:tcW w:w="4485" w:type="dxa"/>
          </w:tcPr>
          <w:p w14:paraId="7342A80A" w14:textId="4F07FCB7" w:rsidR="00E2616F" w:rsidRDefault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naming is to follow ASN1 guidance in A4.3.6</w:t>
            </w:r>
          </w:p>
        </w:tc>
      </w:tr>
      <w:tr w:rsidR="00185A18" w14:paraId="7DBC8CAE" w14:textId="77777777" w:rsidTr="00236D8C">
        <w:tc>
          <w:tcPr>
            <w:tcW w:w="1555" w:type="dxa"/>
          </w:tcPr>
          <w:p w14:paraId="23FF2A9C" w14:textId="76E595D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F127A7E" w14:textId="60B24FB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2</w:t>
            </w:r>
          </w:p>
        </w:tc>
        <w:tc>
          <w:tcPr>
            <w:tcW w:w="6396" w:type="dxa"/>
          </w:tcPr>
          <w:p w14:paraId="33A90E00" w14:textId="77777777" w:rsidR="00236D8C" w:rsidRPr="00336128" w:rsidRDefault="00236D8C" w:rsidP="00236D8C">
            <w:pPr>
              <w:pStyle w:val="EX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[</w:t>
            </w:r>
            <w:r>
              <w:rPr>
                <w:rFonts w:eastAsia="等线"/>
                <w:lang w:eastAsia="zh-CN"/>
              </w:rPr>
              <w:t>xx]</w:t>
            </w:r>
            <w:r>
              <w:rPr>
                <w:rFonts w:eastAsia="等线"/>
                <w:lang w:eastAsia="zh-CN"/>
              </w:rPr>
              <w:tab/>
              <w:t xml:space="preserve">3GPP TS 24.588: </w:t>
            </w:r>
            <w:r w:rsidRPr="0095250E">
              <w:t>"</w:t>
            </w:r>
            <w:r w:rsidRPr="006F4903">
              <w:rPr>
                <w:rFonts w:eastAsia="等线"/>
                <w:lang w:eastAsia="zh-CN"/>
              </w:rPr>
              <w:t>Technical Specification Group Core Network and Terminals;</w:t>
            </w:r>
            <w:r>
              <w:rPr>
                <w:rFonts w:eastAsia="等线"/>
                <w:lang w:eastAsia="zh-CN"/>
              </w:rPr>
              <w:t xml:space="preserve"> </w:t>
            </w:r>
            <w:r w:rsidRPr="006F4903">
              <w:rPr>
                <w:rFonts w:eastAsia="等线"/>
                <w:lang w:eastAsia="zh-CN"/>
              </w:rPr>
              <w:t>Vehicle-to-Everything (V2X) services in 5G System (5GS);</w:t>
            </w:r>
            <w:r>
              <w:rPr>
                <w:rFonts w:eastAsia="等线"/>
                <w:lang w:eastAsia="zh-CN"/>
              </w:rPr>
              <w:t xml:space="preserve"> </w:t>
            </w:r>
            <w:r w:rsidRPr="006F4903">
              <w:rPr>
                <w:rFonts w:eastAsia="等线"/>
                <w:lang w:eastAsia="zh-CN"/>
              </w:rPr>
              <w:t>User Equipment (UE) policies;</w:t>
            </w:r>
            <w:ins w:id="1" w:author="Nokia (Jakob)" w:date="2024-03-06T14:50:00Z">
              <w:r>
                <w:rPr>
                  <w:rFonts w:eastAsia="等线"/>
                  <w:lang w:eastAsia="zh-CN"/>
                </w:rPr>
                <w:t xml:space="preserve"> </w:t>
              </w:r>
            </w:ins>
            <w:r w:rsidRPr="006F4903">
              <w:rPr>
                <w:rFonts w:eastAsia="等线"/>
                <w:lang w:eastAsia="zh-CN"/>
              </w:rPr>
              <w:t>Stage 3</w:t>
            </w:r>
            <w:r w:rsidRPr="0095250E">
              <w:t>"</w:t>
            </w:r>
            <w:r>
              <w:t>.</w:t>
            </w:r>
          </w:p>
          <w:p w14:paraId="52F1E2C1" w14:textId="778AECC4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space before “Stage 3”</w:t>
            </w:r>
          </w:p>
        </w:tc>
        <w:tc>
          <w:tcPr>
            <w:tcW w:w="4485" w:type="dxa"/>
          </w:tcPr>
          <w:p w14:paraId="2494DBAF" w14:textId="4CBE5A97" w:rsidR="00236D8C" w:rsidRDefault="00540A54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16785E46" w14:textId="77777777" w:rsidTr="00236D8C">
        <w:tc>
          <w:tcPr>
            <w:tcW w:w="1555" w:type="dxa"/>
          </w:tcPr>
          <w:p w14:paraId="456DF3AF" w14:textId="27AA021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262A5FCF" w14:textId="401EA23E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</w:t>
            </w:r>
          </w:p>
        </w:tc>
        <w:tc>
          <w:tcPr>
            <w:tcW w:w="6396" w:type="dxa"/>
          </w:tcPr>
          <w:p w14:paraId="7242EA5B" w14:textId="77777777" w:rsidR="00540A54" w:rsidRPr="0095250E" w:rsidRDefault="00540A54">
            <w:pPr>
              <w:pStyle w:val="B4"/>
              <w:pPrChange w:id="2" w:author="OPPO (Qianxi Lu) - AT125" w:date="2024-02-28T07:45:00Z">
                <w:pPr>
                  <w:pStyle w:val="B5"/>
                </w:pPr>
              </w:pPrChange>
            </w:pPr>
            <w:del w:id="3" w:author="OPPO (Qianxi Lu) - AT125" w:date="2024-02-28T07:44:00Z">
              <w:r w:rsidRPr="0095250E" w:rsidDel="0038480A">
                <w:delText>5</w:delText>
              </w:r>
            </w:del>
            <w:ins w:id="4" w:author="OPPO (Qianxi Lu) - AT125" w:date="2024-02-28T07:44:00Z">
              <w:r>
                <w:t>4</w:t>
              </w:r>
            </w:ins>
            <w:r w:rsidRPr="0095250E">
              <w:t>&gt;</w:t>
            </w:r>
            <w:r w:rsidRPr="0095250E">
              <w:tab/>
            </w:r>
            <w:ins w:id="5" w:author="OPPO (Qianxi Lu) - AT125" w:date="2024-02-28T07:44:00Z">
              <w:r w:rsidRPr="00727E67">
                <w:t xml:space="preserve">for each freqneucy which is used for NR sidelink communication/discovery, </w:t>
              </w:r>
            </w:ins>
            <w:r w:rsidRPr="0095250E">
              <w:t xml:space="preserve">if the UE detects one or </w:t>
            </w:r>
            <w:r w:rsidRPr="0095250E">
              <w:lastRenderedPageBreak/>
              <w:t xml:space="preserve">more SLSSIDs for which the PSBCH-RSRP exceeds the minimum requirement defined in TS 38.133 [14] by </w:t>
            </w:r>
            <w:r w:rsidRPr="0095250E">
              <w:rPr>
                <w:i/>
              </w:rPr>
              <w:t>sl-SyncRefMinHyst</w:t>
            </w:r>
            <w:r w:rsidRPr="0095250E">
              <w:t xml:space="preserve"> and for which the UE received the corresponding </w:t>
            </w:r>
            <w:r w:rsidRPr="0095250E">
              <w:rPr>
                <w:i/>
              </w:rPr>
              <w:t>MasterInformationBlockSidelink</w:t>
            </w:r>
            <w:r w:rsidRPr="0095250E">
              <w:t xml:space="preserve"> message (candidate SyncRef UEs), or if the UE detects GNSS that is reliable in accordance with TS 38.101-1 [15] and TS 38.133 [14], or if the UE detects a cell, select a synchronization reference according to the </w:t>
            </w:r>
            <w:del w:id="6" w:author="OPPO (Qianxi Lu) - AT125" w:date="2024-02-28T07:45:00Z">
              <w:r w:rsidRPr="0095250E" w:rsidDel="0038480A">
                <w:delText xml:space="preserve">following </w:delText>
              </w:r>
            </w:del>
            <w:r w:rsidRPr="0095250E">
              <w:t>priority group order</w:t>
            </w:r>
            <w:ins w:id="7" w:author="OPPO (Qianxi Lu) - AT125" w:date="2024-02-28T07:45:00Z">
              <w:r w:rsidRPr="0038480A">
                <w:t xml:space="preserve"> </w:t>
              </w:r>
              <w:r w:rsidRPr="0070398B">
                <w:t>as defined in 5.8.6.2a</w:t>
              </w:r>
            </w:ins>
            <w:r w:rsidRPr="0095250E">
              <w:t>:</w:t>
            </w:r>
          </w:p>
          <w:p w14:paraId="143E98A0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think it may be easier to read if the “for each” is independent from the “if the UE detects...” and this is then level 5</w:t>
            </w:r>
          </w:p>
          <w:p w14:paraId="42AA5CDE" w14:textId="09555AA7" w:rsidR="00540A54" w:rsidRPr="00236D8C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“freqneucy” should be changed to “frequency”</w:t>
            </w:r>
          </w:p>
        </w:tc>
        <w:tc>
          <w:tcPr>
            <w:tcW w:w="4485" w:type="dxa"/>
          </w:tcPr>
          <w:p w14:paraId="1CB9943B" w14:textId="7DB03FA8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185A18" w14:paraId="49F1B288" w14:textId="77777777" w:rsidTr="00236D8C">
        <w:tc>
          <w:tcPr>
            <w:tcW w:w="1555" w:type="dxa"/>
          </w:tcPr>
          <w:p w14:paraId="22C557CF" w14:textId="172B7C2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7C65268" w14:textId="7A47152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</w:t>
            </w:r>
          </w:p>
        </w:tc>
        <w:tc>
          <w:tcPr>
            <w:tcW w:w="6396" w:type="dxa"/>
          </w:tcPr>
          <w:p w14:paraId="14032DFF" w14:textId="77777777" w:rsidR="00540A54" w:rsidRPr="0095250E" w:rsidRDefault="00540A54">
            <w:pPr>
              <w:pStyle w:val="B2"/>
              <w:pPrChange w:id="8" w:author="OPPO (Qianxi Lu) - AT125" w:date="2024-02-28T07:46:00Z">
                <w:pPr>
                  <w:pStyle w:val="B3"/>
                </w:pPr>
              </w:pPrChange>
            </w:pPr>
            <w:del w:id="9" w:author="OPPO (Qianxi Lu) - AT125" w:date="2024-02-28T07:45:00Z">
              <w:r w:rsidRPr="0095250E" w:rsidDel="0038480A">
                <w:delText>3</w:delText>
              </w:r>
            </w:del>
            <w:ins w:id="10" w:author="OPPO (Qianxi Lu) - AT125" w:date="2024-02-28T07:45:00Z">
              <w:r>
                <w:t>2</w:t>
              </w:r>
            </w:ins>
            <w:r w:rsidRPr="0095250E">
              <w:t>&gt;</w:t>
            </w:r>
            <w:r w:rsidRPr="0095250E">
              <w:tab/>
              <w:t xml:space="preserve">else if the concerned frequency(ies) are included in </w:t>
            </w:r>
            <w:r w:rsidRPr="0095250E">
              <w:rPr>
                <w:i/>
                <w:iCs/>
              </w:rPr>
              <w:t>sl-FreqInfoToAddModList</w:t>
            </w:r>
            <w:r w:rsidRPr="0095250E">
              <w:t>/</w:t>
            </w:r>
            <w:r w:rsidRPr="0095250E">
              <w:rPr>
                <w:i/>
                <w:iCs/>
              </w:rPr>
              <w:t>sl-FreqInfoToAddModListExt</w:t>
            </w:r>
            <w:r w:rsidRPr="0095250E">
              <w:t xml:space="preserve"> in </w:t>
            </w:r>
            <w:r w:rsidRPr="0095250E">
              <w:rPr>
                <w:i/>
                <w:iCs/>
              </w:rPr>
              <w:t>sl-ConfigDedicatedNR</w:t>
            </w:r>
            <w:r w:rsidRPr="0095250E">
              <w:t xml:space="preserve"> within </w:t>
            </w:r>
            <w:r w:rsidRPr="0095250E">
              <w:rPr>
                <w:i/>
                <w:iCs/>
              </w:rPr>
              <w:t>RRCReconfiguration</w:t>
            </w:r>
            <w:r w:rsidRPr="0095250E">
              <w:t xml:space="preserve"> message or included in</w:t>
            </w:r>
            <w:r w:rsidRPr="0095250E">
              <w:rPr>
                <w:i/>
                <w:iCs/>
              </w:rPr>
              <w:t xml:space="preserve"> sl-ConfigCommonNR</w:t>
            </w:r>
            <w:r w:rsidRPr="0095250E">
              <w:t xml:space="preserve"> within </w:t>
            </w:r>
            <w:r w:rsidRPr="0095250E">
              <w:rPr>
                <w:i/>
                <w:iCs/>
              </w:rPr>
              <w:t>SIB12</w:t>
            </w:r>
            <w:r w:rsidRPr="0095250E">
              <w:t xml:space="preserve">, and </w:t>
            </w:r>
            <w:r w:rsidRPr="0095250E">
              <w:rPr>
                <w:i/>
                <w:iCs/>
              </w:rPr>
              <w:t>sl-SyncPriority</w:t>
            </w:r>
            <w:r w:rsidRPr="0095250E">
              <w:t xml:space="preserve"> for concerned frequency(ies) are not configured or are set to </w:t>
            </w:r>
            <w:r w:rsidRPr="0095250E">
              <w:rPr>
                <w:i/>
                <w:iCs/>
              </w:rPr>
              <w:t>gnss</w:t>
            </w:r>
            <w:r w:rsidRPr="0095250E">
              <w:t xml:space="preserve">, and GNSS is reliable in accordance with TS 38.101-1 [15] and TS 38.133 [14]; or if the concerned frequency(ies) are included in </w:t>
            </w:r>
            <w:r w:rsidRPr="0095250E">
              <w:rPr>
                <w:i/>
                <w:iCs/>
              </w:rPr>
              <w:t>SL-PreconfigurationNR</w:t>
            </w:r>
            <w:r w:rsidRPr="0095250E">
              <w:t xml:space="preserve">, and </w:t>
            </w:r>
            <w:r w:rsidRPr="0095250E">
              <w:rPr>
                <w:i/>
                <w:iCs/>
              </w:rPr>
              <w:t>sl-SyncPriority</w:t>
            </w:r>
            <w:r w:rsidRPr="0095250E">
              <w:t xml:space="preserve"> in </w:t>
            </w:r>
            <w:r w:rsidRPr="0095250E">
              <w:rPr>
                <w:i/>
                <w:iCs/>
              </w:rPr>
              <w:t>SidelinkPreconfigNR</w:t>
            </w:r>
            <w:r w:rsidRPr="0095250E">
              <w:t xml:space="preserve"> is set to </w:t>
            </w:r>
            <w:r w:rsidRPr="0095250E">
              <w:rPr>
                <w:i/>
                <w:iCs/>
              </w:rPr>
              <w:t>gnss</w:t>
            </w:r>
            <w:r w:rsidRPr="0095250E">
              <w:t xml:space="preserve"> and GNSS is reliable in </w:t>
            </w:r>
            <w:r w:rsidRPr="0095250E">
              <w:lastRenderedPageBreak/>
              <w:t>accordance with TS 38.101-1 [15] and TS 38.133 [14]:</w:t>
            </w:r>
          </w:p>
          <w:p w14:paraId="5E5407B7" w14:textId="590845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For readability, we would suggest the “; or if the concerned frequencies” would be separate bullet. But, we also understand this is the legacy way in the spec</w:t>
            </w:r>
          </w:p>
        </w:tc>
        <w:tc>
          <w:tcPr>
            <w:tcW w:w="4485" w:type="dxa"/>
          </w:tcPr>
          <w:p w14:paraId="58B8F090" w14:textId="790A55BB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Considering it is legacy, I assume companies may have a view to keep, so let’s try to keep it as a baseline? Will observe if any other view on this. </w:t>
            </w:r>
          </w:p>
        </w:tc>
      </w:tr>
      <w:tr w:rsidR="00185A18" w14:paraId="145919AA" w14:textId="77777777" w:rsidTr="00236D8C">
        <w:tc>
          <w:tcPr>
            <w:tcW w:w="1555" w:type="dxa"/>
          </w:tcPr>
          <w:p w14:paraId="585AECA9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333606C2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2D59BD54" w14:textId="77777777" w:rsidR="00540A54" w:rsidRPr="0095250E" w:rsidRDefault="00540A54">
            <w:pPr>
              <w:pStyle w:val="B5"/>
              <w:rPr>
                <w:lang w:eastAsia="zh-CN"/>
              </w:rPr>
              <w:pPrChange w:id="11" w:author="OPPO (Qianxi Lu) - AT125" w:date="2024-02-28T07:48:00Z">
                <w:pPr>
                  <w:pStyle w:val="B6"/>
                </w:pPr>
              </w:pPrChange>
            </w:pPr>
            <w:del w:id="12" w:author="OPPO (Qianxi Lu) - AT125" w:date="2024-02-28T07:48:00Z">
              <w:r w:rsidRPr="0095250E" w:rsidDel="0038480A">
                <w:rPr>
                  <w:lang w:eastAsia="zh-CN"/>
                </w:rPr>
                <w:delText>6</w:delText>
              </w:r>
            </w:del>
            <w:ins w:id="13" w:author="OPPO (Qianxi Lu) - AT125" w:date="2024-02-28T07:48:00Z">
              <w:r>
                <w:rPr>
                  <w:lang w:eastAsia="zh-CN"/>
                </w:rPr>
                <w:t>5</w:t>
              </w:r>
            </w:ins>
            <w:r w:rsidRPr="0095250E">
              <w:rPr>
                <w:lang w:eastAsia="zh-CN"/>
              </w:rPr>
              <w:t>&gt;</w:t>
            </w:r>
            <w:r w:rsidRPr="0095250E">
              <w:rPr>
                <w:lang w:eastAsia="zh-CN"/>
              </w:rPr>
              <w:tab/>
              <w:t>select the synchronisation reference source(s) o</w:t>
            </w:r>
            <w:del w:id="14" w:author="OPPO (Qianxi Lu) - AT125" w:date="2024-02-28T07:49:00Z">
              <w:r w:rsidRPr="0095250E" w:rsidDel="0038480A">
                <w:rPr>
                  <w:lang w:eastAsia="zh-CN"/>
                </w:rPr>
                <w:delText xml:space="preserve">n each concerned frequency which is included in </w:delText>
              </w:r>
              <w:r w:rsidRPr="0095250E" w:rsidDel="0038480A">
                <w:rPr>
                  <w:i/>
                  <w:iCs/>
                  <w:lang w:eastAsia="zh-CN"/>
                </w:rPr>
                <w:delText>sl-SyncFreqList</w:delText>
              </w:r>
            </w:del>
            <w:r w:rsidRPr="0095250E">
              <w:rPr>
                <w:lang w:eastAsia="zh-CN"/>
              </w:rPr>
              <w:t xml:space="preserve"> according to the following priority group order</w:t>
            </w:r>
            <w:ins w:id="15" w:author="OPPO (Qianxi Lu) - AT125" w:date="2024-02-28T07:49:00Z">
              <w:r>
                <w:rPr>
                  <w:lang w:eastAsia="zh-CN"/>
                </w:rPr>
                <w:t xml:space="preserve"> </w:t>
              </w:r>
              <w:r w:rsidRPr="0070398B">
                <w:t>as defined in 5.8.6.2a</w:t>
              </w:r>
            </w:ins>
            <w:r w:rsidRPr="0095250E">
              <w:rPr>
                <w:lang w:eastAsia="zh-CN"/>
              </w:rPr>
              <w:t>;</w:t>
            </w:r>
          </w:p>
          <w:p w14:paraId="3AAE0184" w14:textId="66C110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deletion of “o” in “n each concerned”</w:t>
            </w:r>
          </w:p>
        </w:tc>
        <w:tc>
          <w:tcPr>
            <w:tcW w:w="4485" w:type="dxa"/>
          </w:tcPr>
          <w:p w14:paraId="407CF1E8" w14:textId="2E886FF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7892BF80" w14:textId="77777777" w:rsidTr="00236D8C">
        <w:tc>
          <w:tcPr>
            <w:tcW w:w="1555" w:type="dxa"/>
          </w:tcPr>
          <w:p w14:paraId="393A5411" w14:textId="179D994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DB7EAB1" w14:textId="140D0172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b</w:t>
            </w:r>
          </w:p>
        </w:tc>
        <w:tc>
          <w:tcPr>
            <w:tcW w:w="6396" w:type="dxa"/>
          </w:tcPr>
          <w:p w14:paraId="51FD3A0B" w14:textId="77777777" w:rsidR="00540A54" w:rsidRPr="0070398B" w:rsidRDefault="00540A54">
            <w:pPr>
              <w:pStyle w:val="B1"/>
              <w:rPr>
                <w:ins w:id="16" w:author="OPPO (Qianxi Lu) - AT125" w:date="2024-02-28T07:50:00Z"/>
              </w:rPr>
              <w:pPrChange w:id="17" w:author="OPPO (Qianxi Lu) - AT125" w:date="2024-02-28T07:51:00Z">
                <w:pPr>
                  <w:ind w:left="568" w:hanging="284"/>
                </w:pPr>
              </w:pPrChange>
            </w:pPr>
            <w:ins w:id="18" w:author="OPPO (Qianxi Lu) - AT125" w:date="2024-02-28T07:50:00Z">
              <w:r>
                <w:rPr>
                  <w:lang w:eastAsia="zh-CN"/>
                </w:rPr>
                <w:t>1</w:t>
              </w:r>
              <w:r w:rsidRPr="0070398B">
                <w:rPr>
                  <w:lang w:eastAsia="zh-CN"/>
                </w:rPr>
                <w:t>&gt;</w:t>
              </w:r>
              <w:r w:rsidRPr="0070398B">
                <w:rPr>
                  <w:lang w:eastAsia="zh-CN"/>
                </w:rPr>
                <w:tab/>
                <w:t xml:space="preserve">perform a full search (i.e. covering all subframes and all possible </w:t>
              </w:r>
              <w:r w:rsidRPr="00727E67">
                <w:rPr>
                  <w:lang w:eastAsia="zh-CN"/>
                </w:rPr>
                <w:t xml:space="preserve">SLSSIDs) </w:t>
              </w:r>
              <w:r w:rsidRPr="004605BD">
                <w:rPr>
                  <w:lang w:eastAsia="zh-CN"/>
                </w:rPr>
                <w:t>on each indicated frequency</w:t>
              </w:r>
              <w:r w:rsidRPr="00727E67">
                <w:rPr>
                  <w:lang w:eastAsia="zh-CN"/>
                </w:rPr>
                <w:t xml:space="preserve"> to detect candidate SLSS, in accordance with TS 38.133 [14]</w:t>
              </w:r>
            </w:ins>
          </w:p>
          <w:p w14:paraId="63B34BF6" w14:textId="7AA8AAB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“;”</w:t>
            </w:r>
          </w:p>
        </w:tc>
        <w:tc>
          <w:tcPr>
            <w:tcW w:w="4485" w:type="dxa"/>
          </w:tcPr>
          <w:p w14:paraId="7075F707" w14:textId="0794F89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1183F95F" w14:textId="77777777" w:rsidTr="00236D8C">
        <w:tc>
          <w:tcPr>
            <w:tcW w:w="1555" w:type="dxa"/>
          </w:tcPr>
          <w:p w14:paraId="172F858B" w14:textId="0F0279F8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522E809" w14:textId="6D0DEB5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 w:rsidRPr="00A36078">
              <w:rPr>
                <w:rFonts w:ascii="Calibri" w:hAnsi="Calibri" w:cs="Calibri"/>
                <w:sz w:val="20"/>
                <w:szCs w:val="21"/>
              </w:rPr>
              <w:t>5.8.9.1a.5.1</w:t>
            </w:r>
          </w:p>
        </w:tc>
        <w:tc>
          <w:tcPr>
            <w:tcW w:w="6396" w:type="dxa"/>
          </w:tcPr>
          <w:p w14:paraId="4A0B71E7" w14:textId="77777777" w:rsidR="00DF7D55" w:rsidRPr="0095250E" w:rsidRDefault="00DF7D55" w:rsidP="00DF7D55">
            <w:r w:rsidRPr="0095250E">
              <w:t>For NR sidelink communication, additional sidelink RLC bearer release is initiated in the following cases:</w:t>
            </w:r>
          </w:p>
          <w:p w14:paraId="341D9564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DRB, the release conditions are met as in clause 5.8.9.1a.1.1 for the associated sidelink DRB; or</w:t>
            </w:r>
          </w:p>
          <w:p w14:paraId="6DF8FB70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SRB, the release conditions are met as in clause 5.8.9.1a.3 for the associated sidelink SRB; or</w:t>
            </w:r>
          </w:p>
          <w:p w14:paraId="03D2D6ED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lastRenderedPageBreak/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BearerConfigIndex</w:t>
            </w:r>
            <w:r w:rsidRPr="0095250E">
              <w:rPr>
                <w:lang w:eastAsia="zh-CN"/>
              </w:rPr>
              <w:t xml:space="preserve"> (if any) of the sidelink DRB </w:t>
            </w:r>
            <w:del w:id="19" w:author="OPPO (Qianxi Lu)" w:date="2024-01-24T15:32:00Z">
              <w:r w:rsidRPr="0095250E" w:rsidDel="00C30C86">
                <w:rPr>
                  <w:lang w:eastAsia="zh-CN"/>
                </w:rPr>
                <w:delText xml:space="preserve">or SRB </w:delText>
              </w:r>
            </w:del>
            <w:r w:rsidRPr="0095250E">
              <w:rPr>
                <w:lang w:eastAsia="zh-CN"/>
              </w:rPr>
              <w:t xml:space="preserve">is included in </w:t>
            </w:r>
            <w:r w:rsidRPr="0095250E">
              <w:rPr>
                <w:i/>
                <w:iCs/>
                <w:lang w:eastAsia="zh-CN"/>
              </w:rPr>
              <w:t>sl-RLC-BearerToReleaseList</w:t>
            </w:r>
            <w:r w:rsidRPr="0095250E">
              <w:rPr>
                <w:lang w:eastAsia="zh-CN"/>
              </w:rPr>
              <w:t xml:space="preserve"> in </w:t>
            </w:r>
            <w:r w:rsidRPr="0095250E">
              <w:rPr>
                <w:i/>
                <w:iCs/>
                <w:lang w:eastAsia="zh-CN"/>
              </w:rPr>
              <w:t>RRCReconfigurationSidelink</w:t>
            </w:r>
            <w:r w:rsidRPr="0095250E">
              <w:rPr>
                <w:lang w:eastAsia="zh-CN"/>
              </w:rPr>
              <w:t>;</w:t>
            </w:r>
          </w:p>
          <w:p w14:paraId="4A8BF07A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BearerConfigIndex</w:t>
            </w:r>
            <w:r w:rsidRPr="0095250E">
              <w:rPr>
                <w:lang w:eastAsia="zh-CN"/>
              </w:rPr>
              <w:t xml:space="preserve"> (if any) of the additional Sidelink RLC Bearer is included in </w:t>
            </w:r>
            <w:r w:rsidRPr="0095250E">
              <w:rPr>
                <w:i/>
                <w:iCs/>
                <w:lang w:eastAsia="zh-CN"/>
              </w:rPr>
              <w:t>sl-RLC-BearerToReleaseListSizeExt</w:t>
            </w:r>
            <w:r w:rsidRPr="0095250E">
              <w:rPr>
                <w:lang w:eastAsia="zh-CN"/>
              </w:rPr>
              <w:t xml:space="preserve"> in </w:t>
            </w:r>
            <w:r w:rsidRPr="0095250E">
              <w:rPr>
                <w:i/>
                <w:iCs/>
                <w:lang w:eastAsia="zh-CN"/>
              </w:rPr>
              <w:t>sl-ConfigDedicatedNR</w:t>
            </w:r>
            <w:del w:id="20" w:author="OPPO (Qianxi Lu)" w:date="2024-02-07T20:22:00Z">
              <w:r w:rsidRPr="0095250E" w:rsidDel="00D72351">
                <w:rPr>
                  <w:lang w:eastAsia="zh-CN"/>
                </w:rPr>
                <w:delText xml:space="preserve"> and if the </w:delText>
              </w:r>
              <w:r w:rsidRPr="0095250E" w:rsidDel="00D72351">
                <w:rPr>
                  <w:i/>
                  <w:iCs/>
                  <w:lang w:eastAsia="zh-CN"/>
                </w:rPr>
                <w:delText>SL-TxProfile</w:delText>
              </w:r>
              <w:r w:rsidRPr="0095250E" w:rsidDel="00D72351">
                <w:rPr>
                  <w:lang w:eastAsia="zh-CN"/>
                </w:rPr>
                <w:delText xml:space="preserve"> of the associated QoS flow(s) for the </w:delText>
              </w:r>
              <w:r w:rsidRPr="0095250E" w:rsidDel="00D72351">
                <w:rPr>
                  <w:i/>
                  <w:iCs/>
                  <w:lang w:eastAsia="zh-CN"/>
                </w:rPr>
                <w:delText>sl-ServedRadioBearer</w:delText>
              </w:r>
              <w:r w:rsidRPr="0095250E" w:rsidDel="00D72351">
                <w:rPr>
                  <w:lang w:eastAsia="zh-CN"/>
                </w:rPr>
                <w:delText xml:space="preserve"> indicates </w:delText>
              </w:r>
              <w:r w:rsidRPr="0095250E" w:rsidDel="00D72351">
                <w:rPr>
                  <w:i/>
                  <w:iCs/>
                  <w:lang w:eastAsia="zh-CN"/>
                </w:rPr>
                <w:delText>backwardsIncompatible</w:delText>
              </w:r>
            </w:del>
            <w:r w:rsidRPr="0095250E">
              <w:rPr>
                <w:lang w:eastAsia="zh-CN"/>
              </w:rPr>
              <w:t>; or</w:t>
            </w:r>
          </w:p>
          <w:p w14:paraId="772C6022" w14:textId="759562DE" w:rsidR="00DF7D55" w:rsidRDefault="00DF7D55" w:rsidP="00DF7D55">
            <w:pPr>
              <w:pStyle w:val="B6"/>
            </w:pPr>
            <w:r>
              <w:rPr>
                <w:rFonts w:ascii="Calibri" w:hAnsi="Calibri" w:cs="Calibri"/>
                <w:szCs w:val="21"/>
              </w:rPr>
              <w:t>Missing “or” in the third bullet, excess “or” in fourth bullet</w:t>
            </w:r>
          </w:p>
        </w:tc>
        <w:tc>
          <w:tcPr>
            <w:tcW w:w="4485" w:type="dxa"/>
          </w:tcPr>
          <w:p w14:paraId="7C70E166" w14:textId="30D67B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185A18" w14:paraId="0AEE55CB" w14:textId="77777777" w:rsidTr="00236D8C">
        <w:tc>
          <w:tcPr>
            <w:tcW w:w="1555" w:type="dxa"/>
          </w:tcPr>
          <w:p w14:paraId="24742332" w14:textId="745E03B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676E845" w14:textId="55C2764D" w:rsidR="00DF7D55" w:rsidRPr="00A36078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 w:rsidRPr="00452006">
              <w:rPr>
                <w:rFonts w:ascii="Calibri" w:hAnsi="Calibri" w:cs="Calibri"/>
                <w:sz w:val="20"/>
                <w:szCs w:val="21"/>
              </w:rPr>
              <w:t>5.8.9.1b.1.1</w:t>
            </w:r>
          </w:p>
        </w:tc>
        <w:tc>
          <w:tcPr>
            <w:tcW w:w="6396" w:type="dxa"/>
          </w:tcPr>
          <w:p w14:paraId="20413F91" w14:textId="77777777" w:rsidR="00DF7D55" w:rsidRPr="00044BD9" w:rsidRDefault="00DF7D55" w:rsidP="00DF7D55">
            <w:pPr>
              <w:rPr>
                <w:ins w:id="21" w:author="OPPO (Qianxi Lu) - AT125" w:date="2024-02-27T12:20:00Z"/>
                <w:rFonts w:eastAsia="等线"/>
              </w:rPr>
            </w:pPr>
            <w:ins w:id="22" w:author="OPPO (Qianxi Lu) - AT125" w:date="2024-02-27T12:20:00Z">
              <w:r w:rsidRPr="00044BD9">
                <w:rPr>
                  <w:rFonts w:eastAsia="等线"/>
                </w:rPr>
                <w:t>For NR sidelink communication, sidelink carrier release is initiated in the following cases:</w:t>
              </w:r>
            </w:ins>
          </w:p>
          <w:p w14:paraId="02305E1E" w14:textId="77777777" w:rsidR="00DF7D55" w:rsidRPr="00044BD9" w:rsidRDefault="00DF7D55">
            <w:pPr>
              <w:pStyle w:val="B1"/>
              <w:rPr>
                <w:ins w:id="23" w:author="OPPO (Qianxi Lu) - AT125" w:date="2024-02-27T12:20:00Z"/>
                <w:rFonts w:eastAsia="等线"/>
              </w:rPr>
              <w:pPrChange w:id="24" w:author="OPPO (Qianxi Lu) - AT125" w:date="2024-02-27T12:21:00Z">
                <w:pPr/>
              </w:pPrChange>
            </w:pPr>
            <w:ins w:id="25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 xml:space="preserve">for unicast, if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26" w:author="OPPO (Qianxi Lu) - AT125" w:date="2024-02-27T12:21:00Z">
                    <w:rPr>
                      <w:rFonts w:eastAsia="等线"/>
                    </w:rPr>
                  </w:rPrChange>
                </w:rPr>
                <w:t>sl-Carrier-Id</w:t>
              </w:r>
              <w:r w:rsidRPr="00044BD9">
                <w:rPr>
                  <w:rFonts w:eastAsia="等线"/>
                  <w:lang w:eastAsia="zh-CN"/>
                </w:rPr>
                <w:t xml:space="preserve"> of the sidelink carrier is received in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27" w:author="OPPO (Qianxi Lu) - AT125" w:date="2024-02-27T12:21:00Z">
                    <w:rPr>
                      <w:rFonts w:eastAsia="等线"/>
                    </w:rPr>
                  </w:rPrChange>
                </w:rPr>
                <w:t>sl-CarrierToReleaseList</w:t>
              </w:r>
              <w:r w:rsidRPr="00044BD9">
                <w:rPr>
                  <w:rFonts w:eastAsia="等线"/>
                  <w:lang w:eastAsia="zh-CN"/>
                </w:rPr>
                <w:t xml:space="preserve"> in the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28" w:author="OPPO (Qianxi Lu) - AT125" w:date="2024-02-27T12:21:00Z">
                    <w:rPr>
                      <w:rFonts w:eastAsia="等线"/>
                    </w:rPr>
                  </w:rPrChange>
                </w:rPr>
                <w:t>RRCReconfigurationSidelink</w:t>
              </w:r>
              <w:r w:rsidRPr="00044BD9">
                <w:rPr>
                  <w:rFonts w:eastAsia="等线"/>
                  <w:lang w:eastAsia="zh-CN"/>
                </w:rPr>
                <w:t>; or</w:t>
              </w:r>
            </w:ins>
          </w:p>
          <w:p w14:paraId="14976078" w14:textId="77777777" w:rsidR="00DF7D55" w:rsidRPr="00044BD9" w:rsidRDefault="00DF7D55">
            <w:pPr>
              <w:pStyle w:val="B1"/>
              <w:rPr>
                <w:ins w:id="29" w:author="OPPO (Qianxi Lu) - AT125" w:date="2024-02-27T12:20:00Z"/>
                <w:rFonts w:eastAsia="等线"/>
              </w:rPr>
              <w:pPrChange w:id="30" w:author="OPPO (Qianxi Lu) - AT125" w:date="2024-02-27T12:21:00Z">
                <w:pPr/>
              </w:pPrChange>
            </w:pPr>
            <w:ins w:id="31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>for unicast, if a sidelink carrier failure has been indicated by MAC layer; or</w:t>
              </w:r>
            </w:ins>
          </w:p>
          <w:p w14:paraId="0E5C9E96" w14:textId="77777777" w:rsidR="00DF7D55" w:rsidRPr="00044BD9" w:rsidRDefault="00DF7D55">
            <w:pPr>
              <w:pStyle w:val="B1"/>
              <w:rPr>
                <w:ins w:id="32" w:author="OPPO (Qianxi Lu) - AT125" w:date="2024-02-27T12:20:00Z"/>
                <w:rFonts w:eastAsia="等线"/>
              </w:rPr>
              <w:pPrChange w:id="33" w:author="OPPO (Qianxi Lu) - AT125" w:date="2024-02-27T12:21:00Z">
                <w:pPr/>
              </w:pPrChange>
            </w:pPr>
            <w:ins w:id="34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 xml:space="preserve">for unicast, if the sidelink carrier release was triggered due to the configuration received within the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35" w:author="OPPO (Qianxi Lu) - AT125" w:date="2024-02-27T12:21:00Z">
                    <w:rPr>
                      <w:rFonts w:eastAsia="等线"/>
                    </w:rPr>
                  </w:rPrChange>
                </w:rPr>
                <w:t>sl-ConfigDedicatedNR</w:t>
              </w:r>
              <w:r w:rsidRPr="00044BD9">
                <w:rPr>
                  <w:rFonts w:eastAsia="等线"/>
                  <w:lang w:eastAsia="zh-CN"/>
                </w:rPr>
                <w:t xml:space="preserve">,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36" w:author="OPPO (Qianxi Lu) - AT125" w:date="2024-02-27T12:21:00Z">
                    <w:rPr>
                      <w:rFonts w:eastAsia="等线"/>
                    </w:rPr>
                  </w:rPrChange>
                </w:rPr>
                <w:t>SIB12</w:t>
              </w:r>
              <w:r w:rsidRPr="00044BD9">
                <w:rPr>
                  <w:rFonts w:eastAsia="等线"/>
                  <w:lang w:eastAsia="zh-CN"/>
                </w:rPr>
                <w:t xml:space="preserve">,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37" w:author="OPPO (Qianxi Lu) - AT125" w:date="2024-02-27T12:21:00Z">
                    <w:rPr>
                      <w:rFonts w:eastAsia="等线"/>
                    </w:rPr>
                  </w:rPrChange>
                </w:rPr>
                <w:t>SidelinkPreconfigNR</w:t>
              </w:r>
              <w:r w:rsidRPr="00044BD9">
                <w:rPr>
                  <w:rFonts w:eastAsia="等线"/>
                  <w:lang w:eastAsia="zh-CN"/>
                </w:rPr>
                <w:t xml:space="preserve"> or upper layer; or</w:t>
              </w:r>
            </w:ins>
          </w:p>
          <w:p w14:paraId="123C9372" w14:textId="77777777" w:rsidR="00DF7D55" w:rsidRDefault="00DF7D55" w:rsidP="00DF7D55">
            <w:pPr>
              <w:pStyle w:val="B1"/>
              <w:rPr>
                <w:rFonts w:eastAsia="等线"/>
                <w:lang w:eastAsia="zh-CN"/>
              </w:rPr>
            </w:pPr>
            <w:ins w:id="38" w:author="OPPO (Qianxi Lu) - AT125" w:date="2024-02-27T12:20:00Z">
              <w:r w:rsidRPr="00044BD9">
                <w:rPr>
                  <w:rFonts w:eastAsia="等线"/>
                  <w:lang w:eastAsia="zh-CN"/>
                </w:rPr>
                <w:lastRenderedPageBreak/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>for unicast, if the sidelink SRB(s), DRB(s) or additional sidelink RLC bearer(s), which was associated with the sidelink carrier(s), are released according to clause 5.8.9.1a.3.1, 5.8.9.1a.1.1 or 5.8.9.1a.5.1;</w:t>
              </w:r>
            </w:ins>
          </w:p>
          <w:p w14:paraId="38F143AC" w14:textId="77777777" w:rsidR="00DF7D55" w:rsidRDefault="00DF7D55" w:rsidP="00DF7D55">
            <w:pPr>
              <w:pStyle w:val="B1"/>
              <w:ind w:left="0" w:firstLine="0"/>
              <w:rPr>
                <w:rFonts w:eastAsia="等线"/>
              </w:rPr>
            </w:pPr>
            <w:r>
              <w:rPr>
                <w:rFonts w:eastAsia="等线"/>
              </w:rPr>
              <w:t>Would suggest to have all conditions under a single “for unicast” bullet level as this would mean easier reading in case other cast types exists.</w:t>
            </w:r>
          </w:p>
          <w:p w14:paraId="6AB94DE5" w14:textId="1ABDED5C" w:rsidR="00DF7D55" w:rsidRPr="0095250E" w:rsidRDefault="00DF7D55" w:rsidP="00DF7D55">
            <w:r>
              <w:rPr>
                <w:rFonts w:eastAsia="等线"/>
              </w:rPr>
              <w:t>Similar comment for 5.8.9.1b.1.2, 5.8.9.1b.2.1, and 5.8.9.1b.2.2</w:t>
            </w:r>
          </w:p>
        </w:tc>
        <w:tc>
          <w:tcPr>
            <w:tcW w:w="4485" w:type="dxa"/>
          </w:tcPr>
          <w:p w14:paraId="61EE382F" w14:textId="5A1B5471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T</w:t>
            </w:r>
            <w:r>
              <w:rPr>
                <w:rFonts w:ascii="Calibri" w:hAnsi="Calibri" w:cs="Calibri"/>
                <w:sz w:val="20"/>
                <w:szCs w:val="21"/>
              </w:rPr>
              <w:t>his is to follow legacy manner as in 5.8.9.1a.1.1, 5.8.9.1a.2.1, so let’s try to keep it as a baseline? Will observe if any other view on this.</w:t>
            </w:r>
          </w:p>
        </w:tc>
      </w:tr>
      <w:tr w:rsidR="00185A18" w14:paraId="52FB6140" w14:textId="77777777" w:rsidTr="00236D8C">
        <w:tc>
          <w:tcPr>
            <w:tcW w:w="1555" w:type="dxa"/>
          </w:tcPr>
          <w:p w14:paraId="34969696" w14:textId="10CEB67C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01BC73F" w14:textId="653B6B8A" w:rsidR="00DF7D55" w:rsidRPr="00452006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3751"/>
            </w:tblGrid>
            <w:tr w:rsidR="00DF7D55" w14:paraId="5DD9E9CD" w14:textId="77777777" w:rsidTr="00336128">
              <w:tc>
                <w:tcPr>
                  <w:tcW w:w="6170" w:type="dxa"/>
                </w:tcPr>
                <w:p w14:paraId="33998BB0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l-SyncPriority</w:t>
                  </w:r>
                </w:p>
                <w:p w14:paraId="2490B0C3" w14:textId="77777777" w:rsidR="00DF7D55" w:rsidRDefault="00DF7D55" w:rsidP="00DF7D55">
                  <w:pPr>
                    <w:rPr>
                      <w:rFonts w:eastAsia="等线"/>
                    </w:rPr>
                  </w:pPr>
                  <w:r w:rsidRPr="0095250E">
                    <w:rPr>
                      <w:lang w:eastAsia="sv-SE"/>
                    </w:rPr>
                    <w:t>This field indicates synchronization priority order, as specified in clause 5.8.6</w:t>
                  </w:r>
                  <w:r w:rsidRPr="0095250E">
                    <w:rPr>
                      <w:iCs/>
                      <w:lang w:eastAsia="sv-SE"/>
                    </w:rPr>
                    <w:t>.</w:t>
                  </w:r>
                  <w:r w:rsidRPr="0095250E">
                    <w:t xml:space="preserve"> </w:t>
                  </w:r>
                  <w:del w:id="39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 xml:space="preserve">All </w:delText>
                    </w:r>
                  </w:del>
                  <w:ins w:id="40" w:author="OPPO (Qianxi Lu)" w:date="2024-01-23T14:54:00Z">
                    <w:r>
                      <w:rPr>
                        <w:iCs/>
                        <w:lang w:eastAsia="sv-SE"/>
                      </w:rPr>
                      <w:t>The same</w:t>
                    </w:r>
                    <w:r w:rsidRPr="0095250E">
                      <w:rPr>
                        <w:iCs/>
                        <w:lang w:eastAsia="sv-SE"/>
                      </w:rPr>
                      <w:t xml:space="preserve"> </w:t>
                    </w:r>
                  </w:ins>
                  <w:r w:rsidRPr="0095250E">
                    <w:rPr>
                      <w:iCs/>
                      <w:lang w:eastAsia="sv-SE"/>
                    </w:rPr>
                    <w:t>value</w:t>
                  </w:r>
                  <w:del w:id="41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>s</w:delText>
                    </w:r>
                  </w:del>
                  <w:ins w:id="42" w:author="OPPO (Qianxi Lu)" w:date="2024-01-23T14:55:00Z">
                    <w:r>
                      <w:rPr>
                        <w:iCs/>
                        <w:lang w:eastAsia="sv-SE"/>
                      </w:rPr>
                      <w:t xml:space="preserve"> is configured</w:t>
                    </w:r>
                  </w:ins>
                  <w:r w:rsidRPr="0095250E">
                    <w:rPr>
                      <w:iCs/>
                      <w:lang w:eastAsia="sv-SE"/>
                    </w:rPr>
                    <w:t xml:space="preserve"> in sl-SyncPriority </w:t>
                  </w:r>
                  <w:del w:id="43" w:author="OPPO (Qianxi Lu)" w:date="2024-01-23T14:55:00Z">
                    <w:r w:rsidRPr="0095250E" w:rsidDel="009D791F">
                      <w:rPr>
                        <w:iCs/>
                        <w:lang w:eastAsia="sv-SE"/>
                      </w:rPr>
                      <w:delText xml:space="preserve">are same </w:delText>
                    </w:r>
                  </w:del>
                  <w:r w:rsidRPr="0095250E">
                    <w:rPr>
                      <w:iCs/>
                      <w:lang w:eastAsia="sv-SE"/>
                    </w:rPr>
                    <w:t>across all carrier frequencies configured for UEs performing NR sidelink communication on multiple carrier frequencies.</w:t>
                  </w:r>
                </w:p>
              </w:tc>
            </w:tr>
          </w:tbl>
          <w:p w14:paraId="0BEB49D3" w14:textId="77777777" w:rsidR="00DF7D55" w:rsidRDefault="00DF7D55" w:rsidP="00DF7D55">
            <w:pPr>
              <w:rPr>
                <w:rFonts w:eastAsia="等线"/>
              </w:rPr>
            </w:pPr>
            <w:r>
              <w:rPr>
                <w:rFonts w:eastAsia="等线"/>
              </w:rPr>
              <w:t>We think a better wording may be “sl-SyncPriority is configured with the same value across all carrier frequencies...”</w:t>
            </w:r>
          </w:p>
          <w:p w14:paraId="14B76BB2" w14:textId="5C7BC9CA" w:rsidR="00DF7D55" w:rsidRPr="00044BD9" w:rsidRDefault="00DF7D55" w:rsidP="00DF7D55">
            <w:pPr>
              <w:rPr>
                <w:rFonts w:eastAsia="等线"/>
              </w:rPr>
            </w:pPr>
            <w:r>
              <w:rPr>
                <w:rFonts w:eastAsia="等线"/>
              </w:rPr>
              <w:t>Also “sl-SyncPriority” should be in cursive</w:t>
            </w:r>
          </w:p>
        </w:tc>
        <w:tc>
          <w:tcPr>
            <w:tcW w:w="4485" w:type="dxa"/>
          </w:tcPr>
          <w:p w14:paraId="5BAB3ACB" w14:textId="03DEE0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6649A288" w14:textId="77777777" w:rsidTr="00236D8C">
        <w:tc>
          <w:tcPr>
            <w:tcW w:w="1555" w:type="dxa"/>
          </w:tcPr>
          <w:p w14:paraId="3051D549" w14:textId="31ED3A43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Nokia</w:t>
            </w:r>
          </w:p>
        </w:tc>
        <w:tc>
          <w:tcPr>
            <w:tcW w:w="1512" w:type="dxa"/>
          </w:tcPr>
          <w:p w14:paraId="4E701ED8" w14:textId="74E0E3AB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3751"/>
            </w:tblGrid>
            <w:tr w:rsidR="00DF7D55" w14:paraId="4031785C" w14:textId="77777777" w:rsidTr="00336128">
              <w:tc>
                <w:tcPr>
                  <w:tcW w:w="6170" w:type="dxa"/>
                </w:tcPr>
                <w:p w14:paraId="728B1453" w14:textId="77777777" w:rsidR="00DF7D55" w:rsidRPr="0095250E" w:rsidRDefault="00DF7D55" w:rsidP="00DF7D55">
                  <w:pPr>
                    <w:pStyle w:val="TAL"/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ue-ToUE-COT-SharingED-Threshold</w:t>
                  </w:r>
                </w:p>
                <w:p w14:paraId="5C97A212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t xml:space="preserve">Indicates the energy detection threshold that is </w:t>
                  </w:r>
                  <w:del w:id="44" w:author="OPPO (Qianxi Lu)" w:date="2024-02-02T15:01:00Z">
                    <w:r w:rsidRPr="0095250E" w:rsidDel="001B05F6">
                      <w:delText xml:space="preserve">to be used by </w:delText>
                    </w:r>
                  </w:del>
                  <w:r w:rsidRPr="0095250E">
                    <w:t xml:space="preserve">a UE </w:t>
                  </w:r>
                  <w:ins w:id="45" w:author="OPPO (Qianxi Lu)" w:date="2024-02-02T15:01:00Z">
                    <w:r>
                      <w:t xml:space="preserve">uses </w:t>
                    </w:r>
                  </w:ins>
                  <w:r w:rsidRPr="0095250E">
                    <w:t xml:space="preserve">to initiate a channel occupancy </w:t>
                  </w:r>
                  <w:del w:id="46" w:author="OPPO (Qianxi Lu)" w:date="2024-02-02T15:02:00Z">
                    <w:r w:rsidRPr="0095250E" w:rsidDel="001B05F6">
                      <w:delText>to be shared to</w:delText>
                    </w:r>
                  </w:del>
                  <w:ins w:id="47" w:author="OPPO (Qianxi Lu)" w:date="2024-02-02T15:02:00Z">
                    <w:r>
                      <w:t>with</w:t>
                    </w:r>
                  </w:ins>
                  <w:r w:rsidRPr="0095250E">
                    <w:t xml:space="preserve"> other UE(s), and </w:t>
                  </w:r>
                  <w:del w:id="48" w:author="OPPO (Qianxi Lu)" w:date="2024-02-02T15:02:00Z">
                    <w:r w:rsidRPr="0095250E" w:rsidDel="001B05F6">
                      <w:delText xml:space="preserve">another </w:delText>
                    </w:r>
                  </w:del>
                  <w:ins w:id="49" w:author="OPPO (Qianxi Lu)" w:date="2024-02-02T15:02:00Z">
                    <w:r>
                      <w:t>the other</w:t>
                    </w:r>
                    <w:r w:rsidRPr="0095250E">
                      <w:t xml:space="preserve"> </w:t>
                    </w:r>
                  </w:ins>
                  <w:r w:rsidRPr="0095250E">
                    <w:t>UE</w:t>
                  </w:r>
                  <w:ins w:id="50" w:author="OPPO (Qianxi Lu)" w:date="2024-02-02T15:02:00Z">
                    <w:r>
                      <w:t>(s)</w:t>
                    </w:r>
                  </w:ins>
                  <w:r w:rsidRPr="0095250E">
                    <w:t xml:space="preserve"> that shares the initiated channel occupancy shall use this configured parameter for accessing the channel(s) as specified in TS 37.213 [48], clause 4.5.5 for sidelink channel access. Unit in dBm. Value -85 corresponds to -85 dBm, value -84 corresponds to -84 dBm, and so on (i.e. in steps of 1dBm).</w:t>
                  </w:r>
                </w:p>
              </w:tc>
            </w:tr>
          </w:tbl>
          <w:p w14:paraId="3E5C2FB1" w14:textId="44E349DF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E64638">
              <w:rPr>
                <w:lang w:eastAsia="en-GB"/>
              </w:rPr>
              <w:t>Excessive “</w:t>
            </w:r>
            <w:r>
              <w:rPr>
                <w:lang w:eastAsia="en-GB"/>
              </w:rPr>
              <w:t>is” after “</w:t>
            </w:r>
            <w:r w:rsidRPr="0095250E">
              <w:t>Indicates the energy detection threshold that</w:t>
            </w:r>
            <w:r>
              <w:t xml:space="preserve"> </w:t>
            </w:r>
            <w:r w:rsidRPr="00E64638">
              <w:rPr>
                <w:u w:val="single"/>
              </w:rPr>
              <w:t>is</w:t>
            </w:r>
            <w:r>
              <w:t>”</w:t>
            </w:r>
          </w:p>
        </w:tc>
        <w:tc>
          <w:tcPr>
            <w:tcW w:w="4485" w:type="dxa"/>
          </w:tcPr>
          <w:p w14:paraId="719E705D" w14:textId="27BCEA2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75D2ACF7" w14:textId="77777777" w:rsidTr="00236D8C">
        <w:tc>
          <w:tcPr>
            <w:tcW w:w="1555" w:type="dxa"/>
          </w:tcPr>
          <w:p w14:paraId="73ADFCC9" w14:textId="2E426868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74C79FE8" w14:textId="44AC2E2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3751"/>
            </w:tblGrid>
            <w:tr w:rsidR="00DF7D55" w14:paraId="657C1028" w14:textId="77777777" w:rsidTr="00336128">
              <w:tc>
                <w:tcPr>
                  <w:tcW w:w="6170" w:type="dxa"/>
                </w:tcPr>
                <w:p w14:paraId="1C7470BB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harq-ACKFeedbackRatiofor</w:t>
                  </w:r>
                  <w:del w:id="51" w:author="OPPO (Qianxi Lu)" w:date="2024-01-19T11:35:00Z">
                    <w:r w:rsidRPr="0095250E" w:rsidDel="00453100">
                      <w:rPr>
                        <w:b/>
                        <w:bCs/>
                        <w:i/>
                        <w:iCs/>
                        <w:lang w:eastAsia="en-GB"/>
                      </w:rPr>
                      <w:delText>ContentionWindow</w:delText>
                    </w:r>
                  </w:del>
                  <w:ins w:id="52" w:author="OPPO (Qianxi Lu)" w:date="2024-01-19T11:35:00Z">
                    <w:r>
                      <w:rPr>
                        <w:b/>
                        <w:bCs/>
                        <w:i/>
                        <w:iCs/>
                        <w:lang w:eastAsia="en-GB"/>
                      </w:rPr>
                      <w:t>CW-</w:t>
                    </w:r>
                  </w:ins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AdjustmentGC-Option2</w:t>
                  </w:r>
                </w:p>
                <w:p w14:paraId="3A157D7E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Cs/>
                      <w:kern w:val="2"/>
                      <w:lang w:eastAsia="en-GB"/>
                    </w:rPr>
                    <w:t>Indicates the ratio threshold for contention window adjustment for SL groupcast option 2 as specified in TS 37.213 [48], clause 4.5.4. Unit is percentage.</w:t>
                  </w:r>
                </w:p>
              </w:tc>
            </w:tr>
          </w:tbl>
          <w:p w14:paraId="294E6EE9" w14:textId="6384B003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8E6419">
              <w:rPr>
                <w:lang w:eastAsia="en-GB"/>
              </w:rPr>
              <w:t xml:space="preserve">We </w:t>
            </w:r>
            <w:r>
              <w:rPr>
                <w:lang w:eastAsia="en-GB"/>
              </w:rPr>
              <w:t>believe that there is a missing hyphen between ACK and Feedback</w:t>
            </w:r>
          </w:p>
        </w:tc>
        <w:tc>
          <w:tcPr>
            <w:tcW w:w="4485" w:type="dxa"/>
          </w:tcPr>
          <w:p w14:paraId="41019C36" w14:textId="396F898A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185A18" w14:paraId="3551159C" w14:textId="77777777" w:rsidTr="00236D8C">
        <w:tc>
          <w:tcPr>
            <w:tcW w:w="1555" w:type="dxa"/>
          </w:tcPr>
          <w:p w14:paraId="13202E3F" w14:textId="70F78252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549ADF9B" w14:textId="624F7561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3.2</w:t>
            </w:r>
          </w:p>
        </w:tc>
        <w:tc>
          <w:tcPr>
            <w:tcW w:w="6396" w:type="dxa"/>
          </w:tcPr>
          <w:p w14:paraId="1D56F22B" w14:textId="77777777" w:rsidR="00B06FD5" w:rsidRPr="00BC715A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  <w:r w:rsidRPr="00BC715A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Regarding:</w:t>
            </w:r>
          </w:p>
          <w:p w14:paraId="2B950CA0" w14:textId="77777777" w:rsidR="00B06FD5" w:rsidRPr="009E4728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E472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lastRenderedPageBreak/>
              <w:t xml:space="preserve">A UE capable of NR sidelink operation that is in RRC_CONNECTED may initiate the procedure to report the Destination Layer-2 ID and QoS profile(s) associated with its interested service(s) that sidelink DRX is applied, </w:t>
            </w:r>
            <w:ins w:id="53" w:author="OPPO (Qianxi Lu)" w:date="2024-01-21T09:41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and to report the </w:t>
              </w:r>
            </w:ins>
            <w:ins w:id="54" w:author="OPPO (Qianxi Lu)" w:date="2024-01-21T09:42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frequency(ies) and Tx Profile </w:t>
              </w:r>
            </w:ins>
            <w:ins w:id="55" w:author="OPPO (Qianxi Lu)" w:date="2024-01-21T09:43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associated with </w:t>
              </w:r>
            </w:ins>
            <w:ins w:id="56" w:author="OPPO (Qianxi Lu)" w:date="2024-01-21T09:46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>each QoS flow,</w:t>
              </w:r>
            </w:ins>
            <w:ins w:id="57" w:author="OPPO (Qianxi Lu)" w:date="2024-01-21T09:42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 </w:t>
              </w:r>
            </w:ins>
            <w:r w:rsidRPr="009E472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for NR sidelink groupcast or broadcast reception.</w:t>
            </w:r>
          </w:p>
          <w:p w14:paraId="10122806" w14:textId="77777777" w:rsidR="00B06FD5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  <w:r>
              <w:rPr>
                <w:b/>
                <w:bCs/>
                <w:lang w:eastAsia="en-GB"/>
              </w:rPr>
              <w:t xml:space="preserve">Comment: </w:t>
            </w:r>
            <w:r w:rsidRPr="00C03A36">
              <w:rPr>
                <w:lang w:eastAsia="en-GB"/>
              </w:rPr>
              <w:t xml:space="preserve">Wouldn’t it be </w:t>
            </w:r>
            <w:r>
              <w:rPr>
                <w:lang w:eastAsia="en-GB"/>
              </w:rPr>
              <w:t>better to change ‘and’ to ‘or’?</w:t>
            </w:r>
          </w:p>
          <w:p w14:paraId="54812A67" w14:textId="77777777" w:rsidR="00B06FD5" w:rsidRPr="0095250E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A449D3D" w14:textId="705324EA" w:rsidR="00B06FD5" w:rsidRDefault="0050578D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I</w:t>
            </w: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the concern on “and” due to the assumption that DRX related func cannot co-ex with CA related func? Not sure </w:t>
            </w:r>
            <w:r>
              <w:rPr>
                <w:rFonts w:ascii="Calibri" w:hAnsi="Calibri" w:cs="Calibri"/>
                <w:sz w:val="20"/>
                <w:szCs w:val="21"/>
              </w:rPr>
              <w:lastRenderedPageBreak/>
              <w:t>we can draw a conclusion in this post. How about we disc this issue, if any, further in the coming meeting? i.e., even using “and”, I did not try to hint the two can co-ex, it is just to list all related functions.</w:t>
            </w:r>
          </w:p>
        </w:tc>
      </w:tr>
      <w:tr w:rsidR="00185A18" w14:paraId="339F8841" w14:textId="77777777" w:rsidTr="00236D8C">
        <w:tc>
          <w:tcPr>
            <w:tcW w:w="1555" w:type="dxa"/>
          </w:tcPr>
          <w:p w14:paraId="331C8DCC" w14:textId="2396361D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Nokia</w:t>
            </w:r>
          </w:p>
        </w:tc>
        <w:tc>
          <w:tcPr>
            <w:tcW w:w="1512" w:type="dxa"/>
          </w:tcPr>
          <w:p w14:paraId="6978979C" w14:textId="54A6B865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9.1.2</w:t>
            </w:r>
          </w:p>
        </w:tc>
        <w:tc>
          <w:tcPr>
            <w:tcW w:w="6396" w:type="dxa"/>
          </w:tcPr>
          <w:p w14:paraId="1AFCEDEF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Regarding</w:t>
            </w:r>
          </w:p>
          <w:p w14:paraId="7440AB3C" w14:textId="77777777" w:rsidR="00B06FD5" w:rsidRDefault="00B06FD5" w:rsidP="00B06FD5">
            <w:pPr>
              <w:pStyle w:val="B1"/>
              <w:rPr>
                <w:ins w:id="58" w:author="OPPO (Qianxi Lu) - AT125" w:date="2024-02-27T12:11:00Z"/>
              </w:rPr>
            </w:pPr>
            <w:r w:rsidRPr="0095250E">
              <w:t>1&gt;</w:t>
            </w:r>
            <w:r w:rsidRPr="0095250E">
              <w:tab/>
            </w:r>
            <w:ins w:id="59" w:author="OPPO (Qianxi Lu) - AT125" w:date="2024-02-27T12:11:00Z">
              <w:r w:rsidRPr="001E7E5D">
                <w:t>for each carrier that is to be released, according to clause 5.8.9.1b.1.1</w:t>
              </w:r>
              <w:r>
                <w:t>:</w:t>
              </w:r>
            </w:ins>
          </w:p>
          <w:p w14:paraId="6FF60C96" w14:textId="77777777" w:rsidR="00B06FD5" w:rsidRPr="0095250E" w:rsidRDefault="00B06FD5">
            <w:pPr>
              <w:pStyle w:val="B2"/>
              <w:pPrChange w:id="60" w:author="OPPO (Qianxi Lu) - AT125" w:date="2024-02-27T12:12:00Z">
                <w:pPr>
                  <w:pStyle w:val="B1"/>
                </w:pPr>
              </w:pPrChange>
            </w:pPr>
            <w:ins w:id="61" w:author="OPPO (Qianxi Lu) - AT125" w:date="2024-02-27T12:11:00Z">
              <w:r>
                <w:t>2&gt;</w:t>
              </w:r>
              <w:r>
                <w:tab/>
              </w:r>
            </w:ins>
            <w:r w:rsidRPr="0095250E">
              <w:t xml:space="preserve">set the entry included in the </w:t>
            </w:r>
            <w:r w:rsidRPr="0095250E">
              <w:rPr>
                <w:i/>
                <w:iCs/>
              </w:rPr>
              <w:t>sl-CarrierToReleaseList</w:t>
            </w:r>
            <w:r w:rsidRPr="0095250E">
              <w:t xml:space="preserve"> corresponding to the sidelink carrier</w:t>
            </w:r>
            <w:del w:id="62" w:author="OPPO (Qianxi Lu) - AT125" w:date="2024-02-27T12:12:00Z">
              <w:r w:rsidRPr="0095250E" w:rsidDel="001E7E5D">
                <w:delText>(s) for which MAC entity indicates that the maximum number of consecutive HARQ DTX for a specific destination has been reached</w:delText>
              </w:r>
            </w:del>
            <w:r w:rsidRPr="0095250E">
              <w:t>;</w:t>
            </w:r>
          </w:p>
          <w:p w14:paraId="4D4DD6FE" w14:textId="77777777" w:rsidR="00B06FD5" w:rsidRDefault="00B06FD5" w:rsidP="00B06FD5">
            <w:pPr>
              <w:pStyle w:val="B1"/>
              <w:rPr>
                <w:ins w:id="63" w:author="OPPO (Qianxi Lu) - AT125" w:date="2024-02-27T12:12:00Z"/>
              </w:rPr>
            </w:pPr>
            <w:r w:rsidRPr="0095250E">
              <w:t>1&gt;</w:t>
            </w:r>
            <w:r w:rsidRPr="0095250E">
              <w:tab/>
            </w:r>
            <w:ins w:id="64" w:author="OPPO (Qianxi Lu) - AT125" w:date="2024-02-27T12:12:00Z">
              <w:r w:rsidRPr="001E7E5D">
                <w:t>for each carrier that is to be added, according to clause 5.8.9.1b.2.1</w:t>
              </w:r>
              <w:r>
                <w:t>:</w:t>
              </w:r>
            </w:ins>
          </w:p>
          <w:p w14:paraId="3E3DBBE5" w14:textId="77777777" w:rsidR="00B06FD5" w:rsidRPr="0095250E" w:rsidRDefault="00B06FD5">
            <w:pPr>
              <w:pStyle w:val="B2"/>
              <w:pPrChange w:id="65" w:author="OPPO (Qianxi Lu) - AT125" w:date="2024-02-27T12:12:00Z">
                <w:pPr>
                  <w:pStyle w:val="B1"/>
                </w:pPr>
              </w:pPrChange>
            </w:pPr>
            <w:ins w:id="66" w:author="OPPO (Qianxi Lu) - AT125" w:date="2024-02-27T12:12:00Z">
              <w:r>
                <w:t>2&gt;</w:t>
              </w:r>
              <w:r>
                <w:tab/>
              </w:r>
            </w:ins>
            <w:r w:rsidRPr="0095250E">
              <w:t xml:space="preserve">set the entry included in the </w:t>
            </w:r>
            <w:r w:rsidRPr="0095250E">
              <w:rPr>
                <w:i/>
                <w:iCs/>
              </w:rPr>
              <w:t>sl-CarrierToAddModList</w:t>
            </w:r>
            <w:r w:rsidRPr="0095250E">
              <w:t xml:space="preserve"> corresponding to the sidelink carrier</w:t>
            </w:r>
            <w:del w:id="67" w:author="OPPO (Qianxi Lu) - AT125" w:date="2024-02-27T12:12:00Z">
              <w:r w:rsidRPr="0095250E" w:rsidDel="001E7E5D">
                <w:delText xml:space="preserve">, taking into account of at least carrier(s) mapped to the sidelink QoS flow(s) configured by the upper layer, carriers configured in </w:delText>
              </w:r>
              <w:r w:rsidRPr="0095250E" w:rsidDel="001E7E5D">
                <w:rPr>
                  <w:i/>
                  <w:iCs/>
                </w:rPr>
                <w:delText>sl-ConfigDedicatedNR</w:delText>
              </w:r>
              <w:r w:rsidRPr="0095250E" w:rsidDel="001E7E5D">
                <w:delText xml:space="preserve">, </w:delText>
              </w:r>
              <w:r w:rsidRPr="0095250E" w:rsidDel="001E7E5D">
                <w:rPr>
                  <w:i/>
                  <w:iCs/>
                </w:rPr>
                <w:delText>SIB12</w:delText>
              </w:r>
              <w:r w:rsidRPr="0095250E" w:rsidDel="001E7E5D">
                <w:delText xml:space="preserve"> or </w:delText>
              </w:r>
              <w:r w:rsidRPr="0095250E" w:rsidDel="001E7E5D">
                <w:rPr>
                  <w:i/>
                  <w:iCs/>
                </w:rPr>
                <w:delText>SidelinkPreconfigNR</w:delText>
              </w:r>
              <w:r w:rsidRPr="0095250E" w:rsidDel="001E7E5D">
                <w:delText>, and carrier(s) supported by both UEs</w:delText>
              </w:r>
            </w:del>
            <w:r w:rsidRPr="0095250E">
              <w:t>;</w:t>
            </w:r>
          </w:p>
          <w:p w14:paraId="615E1010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GB" w:eastAsia="en-GB"/>
              </w:rPr>
              <w:lastRenderedPageBreak/>
              <w:t xml:space="preserve">Comment: 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 xml:space="preserve">In our view, 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GB" w:eastAsia="en-GB"/>
              </w:rPr>
              <w:t xml:space="preserve">setting the entry included in blabla 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>is not for each carrier that is to be released/added. Wouldn’t it be better to rephrase like below?</w:t>
            </w:r>
          </w:p>
          <w:p w14:paraId="709B27C7" w14:textId="77777777" w:rsidR="00B06FD5" w:rsidRDefault="00B06FD5" w:rsidP="00B06FD5">
            <w:pPr>
              <w:pStyle w:val="B1"/>
            </w:pPr>
            <w:r>
              <w:t>1&gt;</w:t>
            </w:r>
            <w:r>
              <w:tab/>
              <w:t xml:space="preserve">set the entry included in the </w:t>
            </w:r>
            <w:r w:rsidRPr="0001660C">
              <w:rPr>
                <w:i/>
                <w:iCs/>
              </w:rPr>
              <w:t>sl-CarrierToReleaseList</w:t>
            </w:r>
            <w:r>
              <w:t xml:space="preserve"> corresponding to the sidelink carrier(s)</w:t>
            </w:r>
            <w:ins w:id="68" w:author="SunYoung Lee (Nokia)" w:date="2024-03-07T11:00:00Z">
              <w:r>
                <w:t xml:space="preserve"> that is to be released according to clause 5.8.9.1b.1.1</w:t>
              </w:r>
            </w:ins>
            <w:del w:id="69" w:author="SunYoung Lee (Nokia)" w:date="2024-03-07T11:00:00Z">
              <w:r w:rsidDel="0001660C">
                <w:delText xml:space="preserve"> for which MAC entity indicates that the maximum number of consecutive HARQ DTX for a specific destination has been reached</w:delText>
              </w:r>
            </w:del>
            <w:r>
              <w:t>;</w:t>
            </w:r>
          </w:p>
          <w:p w14:paraId="0B51E1B3" w14:textId="77777777" w:rsidR="00B06FD5" w:rsidRPr="00260551" w:rsidRDefault="00B06FD5" w:rsidP="00B06FD5">
            <w:pPr>
              <w:pStyle w:val="B1"/>
            </w:pPr>
            <w:r>
              <w:t>1&gt;</w:t>
            </w:r>
            <w:r>
              <w:tab/>
              <w:t xml:space="preserve">set the entry included in the </w:t>
            </w:r>
            <w:r w:rsidRPr="00260551">
              <w:rPr>
                <w:i/>
                <w:iCs/>
              </w:rPr>
              <w:t>sl-CarrierToAddModList</w:t>
            </w:r>
            <w:r>
              <w:t xml:space="preserve"> corresponding to the sidelink carrier</w:t>
            </w:r>
            <w:ins w:id="70" w:author="SunYoung Lee (Nokia)" w:date="2024-03-07T11:01:00Z">
              <w:r>
                <w:t xml:space="preserve"> that is to be added according to clause 5.8.9.1b.2.1</w:t>
              </w:r>
            </w:ins>
            <w:del w:id="71" w:author="SunYoung Lee (Nokia)" w:date="2024-03-07T11:01:00Z">
              <w:r w:rsidDel="00260551">
                <w:delText>, taking into account of at least carrier(s) mapped to the sidelink QoS flow(s) configured by the upper layer, carriers configured in sl-ConfigDedicatedNR, SIB12 or SidelinkPreconfigNR, and carrier(s) supported by both UEs</w:delText>
              </w:r>
            </w:del>
            <w:r>
              <w:t>;</w:t>
            </w:r>
          </w:p>
          <w:p w14:paraId="525D26F8" w14:textId="77777777" w:rsidR="00B06FD5" w:rsidRPr="0095250E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4129150D" w14:textId="144B4A4E" w:rsidR="00185A18" w:rsidRDefault="00185A18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The current split (1&gt; for each … according to clause xxx, 2&gt; [action]) follows the other part of the spec, but agree now the wording is not quite comprehensive, how about the rewording like</w:t>
            </w:r>
          </w:p>
          <w:p w14:paraId="5AACD621" w14:textId="6513B684" w:rsidR="00185A18" w:rsidRDefault="00185A18" w:rsidP="00B06FD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04DDAC4" wp14:editId="609C3BEF">
                  <wp:extent cx="2898756" cy="809525"/>
                  <wp:effectExtent l="0" t="0" r="0" b="0"/>
                  <wp:docPr id="151694424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6944247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977" cy="81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5A18" w14:paraId="7DED703F" w14:textId="77777777" w:rsidTr="00236D8C">
        <w:tc>
          <w:tcPr>
            <w:tcW w:w="1555" w:type="dxa"/>
          </w:tcPr>
          <w:p w14:paraId="01F29689" w14:textId="18F809F0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5285C755" w14:textId="7EA20923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Overall</w:t>
            </w:r>
          </w:p>
        </w:tc>
        <w:tc>
          <w:tcPr>
            <w:tcW w:w="6396" w:type="dxa"/>
          </w:tcPr>
          <w:p w14:paraId="713CDF3F" w14:textId="29457276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  <w:t xml:space="preserve">Comment: </w:t>
            </w:r>
            <w:r w:rsidRPr="00DE3D5E">
              <w:rPr>
                <w:rFonts w:ascii="Arial" w:hAnsi="Arial" w:cs="Arial"/>
                <w:sz w:val="18"/>
                <w:szCs w:val="18"/>
                <w:lang w:val="en-GB" w:eastAsia="en-GB"/>
              </w:rPr>
              <w:t>I see a few texts in wrong style e.g., ‘B1+(Asian) DengXian’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 xml:space="preserve"> in S5.8.9.1b.1.1.</w:t>
            </w:r>
          </w:p>
        </w:tc>
        <w:tc>
          <w:tcPr>
            <w:tcW w:w="4485" w:type="dxa"/>
          </w:tcPr>
          <w:p w14:paraId="474D5CC9" w14:textId="291AB75E" w:rsidR="00B06FD5" w:rsidRDefault="00720264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anks for catching this, re-checked the CR to avoid similar issue. But welcome to double-check^^</w:t>
            </w:r>
          </w:p>
        </w:tc>
      </w:tr>
      <w:tr w:rsidR="00185A18" w14:paraId="6B361467" w14:textId="77777777" w:rsidTr="00236D8C">
        <w:tc>
          <w:tcPr>
            <w:tcW w:w="1555" w:type="dxa"/>
          </w:tcPr>
          <w:p w14:paraId="6DBEA1E8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4556362B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1768F740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485" w:type="dxa"/>
          </w:tcPr>
          <w:p w14:paraId="30E20DBF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185A18" w14:paraId="33AD65C9" w14:textId="77777777" w:rsidTr="00236D8C">
        <w:tc>
          <w:tcPr>
            <w:tcW w:w="1555" w:type="dxa"/>
          </w:tcPr>
          <w:p w14:paraId="39DB07F0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22CC5270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13835AC6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485" w:type="dxa"/>
          </w:tcPr>
          <w:p w14:paraId="313E075E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30C98A5C" w14:textId="77777777" w:rsidR="00E2616F" w:rsidRDefault="00E2616F"/>
    <w:sectPr w:rsidR="00E2616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Weiqiang Du)">
    <w15:presenceInfo w15:providerId="None" w15:userId="ZTE(Weiqiang Du)"/>
  </w15:person>
  <w15:person w15:author="Nokia (Jakob)">
    <w15:presenceInfo w15:providerId="None" w15:userId="Nokia (Jakob)"/>
  </w15:person>
  <w15:person w15:author="OPPO (Qianxi Lu) - AT125">
    <w15:presenceInfo w15:providerId="None" w15:userId="OPPO (Qianxi Lu) - AT125"/>
  </w15:person>
  <w15:person w15:author="OPPO (Qianxi Lu)">
    <w15:presenceInfo w15:providerId="None" w15:userId="OPPO (Qianxi Lu)"/>
  </w15:person>
  <w15:person w15:author="SunYoung Lee (Nokia)">
    <w15:presenceInfo w15:providerId="AD" w15:userId="S::sunyoung.lee@nokia.com::06e0cc79-62f9-4914-8e92-44b224cff5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85A18"/>
    <w:rsid w:val="001A261E"/>
    <w:rsid w:val="00236D8C"/>
    <w:rsid w:val="00282888"/>
    <w:rsid w:val="0050578D"/>
    <w:rsid w:val="00540A54"/>
    <w:rsid w:val="005D5C46"/>
    <w:rsid w:val="00720264"/>
    <w:rsid w:val="008B70A8"/>
    <w:rsid w:val="00A24F25"/>
    <w:rsid w:val="00A644F2"/>
    <w:rsid w:val="00AD73E5"/>
    <w:rsid w:val="00B06FD5"/>
    <w:rsid w:val="00BF04C6"/>
    <w:rsid w:val="00D14512"/>
    <w:rsid w:val="00D20960"/>
    <w:rsid w:val="00D754B6"/>
    <w:rsid w:val="00D84F4C"/>
    <w:rsid w:val="00DD4B73"/>
    <w:rsid w:val="00DF7D55"/>
    <w:rsid w:val="00E2616F"/>
    <w:rsid w:val="00E653D5"/>
    <w:rsid w:val="00F93BC7"/>
    <w:rsid w:val="00FC2F68"/>
    <w:rsid w:val="3A02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E2322"/>
  <w15:docId w15:val="{7A75A423-36B1-4A39-BF51-0BBCE5684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uiPriority="0" w:qFormat="1"/>
    <w:lsdException w:name="List 3" w:uiPriority="0" w:qFormat="1"/>
    <w:lsdException w:name="List 4" w:uiPriority="0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List 3"/>
    <w:basedOn w:val="2"/>
    <w:qFormat/>
    <w:pPr>
      <w:ind w:left="1135"/>
    </w:pPr>
  </w:style>
  <w:style w:type="paragraph" w:styleId="2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qFormat/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List 4"/>
    <w:basedOn w:val="3"/>
    <w:qFormat/>
    <w:pPr>
      <w:ind w:left="1418"/>
    </w:p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qFormat/>
    <w:rPr>
      <w:sz w:val="16"/>
      <w:szCs w:val="16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customStyle="1" w:styleId="B3">
    <w:name w:val="B3"/>
    <w:basedOn w:val="3"/>
    <w:link w:val="B3Char2"/>
    <w:qFormat/>
  </w:style>
  <w:style w:type="paragraph" w:customStyle="1" w:styleId="B4">
    <w:name w:val="B4"/>
    <w:basedOn w:val="4"/>
    <w:link w:val="B4Char"/>
    <w:qFormat/>
  </w:style>
  <w:style w:type="paragraph" w:customStyle="1" w:styleId="B2">
    <w:name w:val="B2"/>
    <w:basedOn w:val="2"/>
    <w:link w:val="B2Char"/>
    <w:qFormat/>
  </w:style>
  <w:style w:type="paragraph" w:customStyle="1" w:styleId="EX">
    <w:name w:val="EX"/>
    <w:basedOn w:val="a"/>
    <w:link w:val="EXChar"/>
    <w:qFormat/>
    <w:rsid w:val="00236D8C"/>
    <w:pPr>
      <w:keepLines/>
      <w:widowControl/>
      <w:overflowPunct w:val="0"/>
      <w:autoSpaceDE w:val="0"/>
      <w:autoSpaceDN w:val="0"/>
      <w:adjustRightInd w:val="0"/>
      <w:spacing w:after="180" w:line="240" w:lineRule="auto"/>
      <w:ind w:left="1702" w:hanging="1418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EXChar">
    <w:name w:val="EX Char"/>
    <w:link w:val="EX"/>
    <w:qFormat/>
    <w:locked/>
    <w:rsid w:val="00236D8C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236D8C"/>
    <w:rPr>
      <w:kern w:val="2"/>
      <w:sz w:val="21"/>
      <w:szCs w:val="22"/>
      <w:lang w:eastAsia="zh-CN"/>
    </w:rPr>
  </w:style>
  <w:style w:type="paragraph" w:customStyle="1" w:styleId="B5">
    <w:name w:val="B5"/>
    <w:basedOn w:val="5"/>
    <w:link w:val="B5Char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ind w:left="1702" w:hanging="284"/>
      <w:contextualSpacing w:val="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5Char">
    <w:name w:val="B5 Char"/>
    <w:link w:val="B5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styleId="5">
    <w:name w:val="List 5"/>
    <w:basedOn w:val="a"/>
    <w:uiPriority w:val="99"/>
    <w:semiHidden/>
    <w:unhideWhenUsed/>
    <w:rsid w:val="00236D8C"/>
    <w:pPr>
      <w:ind w:left="1415" w:hanging="283"/>
      <w:contextualSpacing/>
    </w:pPr>
  </w:style>
  <w:style w:type="character" w:customStyle="1" w:styleId="B2Char">
    <w:name w:val="B2 Char"/>
    <w:link w:val="B2"/>
    <w:qFormat/>
    <w:rsid w:val="00236D8C"/>
    <w:rPr>
      <w:kern w:val="2"/>
      <w:sz w:val="21"/>
      <w:szCs w:val="22"/>
      <w:lang w:eastAsia="zh-CN"/>
    </w:rPr>
  </w:style>
  <w:style w:type="character" w:customStyle="1" w:styleId="B3Char2">
    <w:name w:val="B3 Char2"/>
    <w:link w:val="B3"/>
    <w:qFormat/>
    <w:rsid w:val="00236D8C"/>
    <w:rPr>
      <w:kern w:val="2"/>
      <w:sz w:val="21"/>
      <w:szCs w:val="22"/>
      <w:lang w:eastAsia="zh-CN"/>
    </w:rPr>
  </w:style>
  <w:style w:type="paragraph" w:customStyle="1" w:styleId="B6">
    <w:name w:val="B6"/>
    <w:basedOn w:val="B5"/>
    <w:link w:val="B6Char"/>
    <w:qFormat/>
    <w:rsid w:val="00236D8C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236D8C"/>
    <w:rPr>
      <w:rFonts w:ascii="Times New Roman" w:eastAsia="Times New Roman" w:hAnsi="Times New Roman" w:cs="Times New Roman"/>
      <w:lang w:eastAsia="ja-JP"/>
    </w:rPr>
  </w:style>
  <w:style w:type="paragraph" w:customStyle="1" w:styleId="B1">
    <w:name w:val="B1"/>
    <w:basedOn w:val="a3"/>
    <w:link w:val="B1Char1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1Char1">
    <w:name w:val="B1 Char1"/>
    <w:link w:val="B1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customStyle="1" w:styleId="TAL">
    <w:name w:val="TAL"/>
    <w:basedOn w:val="a"/>
    <w:link w:val="TALCar"/>
    <w:qFormat/>
    <w:rsid w:val="00236D8C"/>
    <w:pPr>
      <w:keepNext/>
      <w:keepLines/>
      <w:widowControl/>
      <w:overflowPunct w:val="0"/>
      <w:autoSpaceDE w:val="0"/>
      <w:autoSpaceDN w:val="0"/>
      <w:adjustRightInd w:val="0"/>
      <w:spacing w:after="0" w:line="240" w:lineRule="auto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236D8C"/>
    <w:rPr>
      <w:rFonts w:ascii="Arial" w:eastAsia="Times New Roman" w:hAnsi="Arial" w:cs="Times New Roman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76</Words>
  <Characters>7845</Characters>
  <Application>Microsoft Office Word</Application>
  <DocSecurity>0</DocSecurity>
  <Lines>65</Lines>
  <Paragraphs>18</Paragraphs>
  <ScaleCrop>false</ScaleCrop>
  <Company/>
  <LinksUpToDate>false</LinksUpToDate>
  <CharactersWithSpaces>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</dc:creator>
  <cp:lastModifiedBy>OPPO (Qianxi Lu) - POST125</cp:lastModifiedBy>
  <cp:revision>2</cp:revision>
  <dcterms:created xsi:type="dcterms:W3CDTF">2024-03-07T10:53:00Z</dcterms:created>
  <dcterms:modified xsi:type="dcterms:W3CDTF">2024-03-0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